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fea210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80e5ed69-dc81-4d31-bd7b-359b45ff108a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0:12:18Z</dcterms:created>
  <dcterms:modified xsi:type="dcterms:W3CDTF">2023-06-24T20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